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91C" w:rsidRPr="007C3836" w:rsidRDefault="008D091C" w:rsidP="008D091C">
      <w:pPr>
        <w:rPr>
          <w:rFonts w:ascii="Times New Roman" w:hAnsi="Times New Roman" w:cs="Times New Roman"/>
          <w:b/>
          <w:color w:val="00B050"/>
          <w:sz w:val="36"/>
        </w:rPr>
      </w:pPr>
      <w:r w:rsidRPr="007C3836">
        <w:rPr>
          <w:rFonts w:ascii="Times New Roman" w:hAnsi="Times New Roman" w:cs="Times New Roman"/>
          <w:b/>
          <w:noProof/>
          <w:color w:val="00B050"/>
          <w:sz w:val="36"/>
        </w:rPr>
        <w:drawing>
          <wp:anchor distT="0" distB="0" distL="114300" distR="114300" simplePos="0" relativeHeight="251659264" behindDoc="0" locked="0" layoutInCell="1" allowOverlap="1" wp14:anchorId="3D54EA65" wp14:editId="7DB1087E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C3836">
        <w:rPr>
          <w:rFonts w:ascii="Times New Roman" w:hAnsi="Times New Roman" w:cs="Times New Roman"/>
          <w:b/>
          <w:color w:val="00B050"/>
          <w:sz w:val="36"/>
        </w:rPr>
        <w:t xml:space="preserve">                                  </w:t>
      </w:r>
    </w:p>
    <w:p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  <w:r w:rsidRPr="007C3836"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  <w:t xml:space="preserve">                  </w:t>
      </w:r>
    </w:p>
    <w:p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</w:p>
    <w:p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</w:p>
    <w:p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  <w:r w:rsidRPr="007C3836"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  <w:t xml:space="preserve">              </w:t>
      </w:r>
    </w:p>
    <w:p w:rsidR="003149D5" w:rsidRPr="007C3836" w:rsidRDefault="003149D5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0"/>
          <w:szCs w:val="40"/>
        </w:rPr>
      </w:pPr>
      <w:r w:rsidRPr="007C3836">
        <w:rPr>
          <w:rFonts w:ascii="Times New Roman" w:hAnsi="Times New Roman" w:cs="Times New Roman"/>
          <w:b/>
          <w:i/>
          <w:color w:val="4472C4" w:themeColor="accent1"/>
          <w:sz w:val="40"/>
          <w:szCs w:val="40"/>
        </w:rPr>
        <w:t xml:space="preserve">           </w:t>
      </w:r>
    </w:p>
    <w:p w:rsidR="008D091C" w:rsidRPr="007C3836" w:rsidRDefault="008D091C" w:rsidP="007C3836">
      <w:pPr>
        <w:tabs>
          <w:tab w:val="left" w:pos="2850"/>
        </w:tabs>
        <w:jc w:val="center"/>
        <w:rPr>
          <w:rFonts w:ascii="Times New Roman" w:hAnsi="Times New Roman" w:cs="Times New Roman"/>
          <w:b/>
          <w:i/>
          <w:color w:val="0070C0"/>
          <w:sz w:val="40"/>
          <w:szCs w:val="40"/>
        </w:rPr>
      </w:pPr>
      <w:r w:rsidRPr="007C3836">
        <w:rPr>
          <w:rFonts w:ascii="Times New Roman" w:hAnsi="Times New Roman" w:cs="Times New Roman"/>
          <w:b/>
          <w:i/>
          <w:color w:val="0070C0"/>
          <w:sz w:val="40"/>
          <w:szCs w:val="40"/>
        </w:rPr>
        <w:t>INSTITUTE OF INFORMATION TECHNOLOGY</w:t>
      </w:r>
    </w:p>
    <w:p w:rsidR="008D091C" w:rsidRPr="007C3836" w:rsidRDefault="008D091C" w:rsidP="007C3836">
      <w:pPr>
        <w:jc w:val="center"/>
        <w:rPr>
          <w:rFonts w:ascii="Times New Roman" w:hAnsi="Times New Roman" w:cs="Times New Roman"/>
          <w:b/>
          <w:color w:val="0070C0"/>
          <w:sz w:val="40"/>
          <w:szCs w:val="40"/>
        </w:rPr>
      </w:pPr>
      <w:r w:rsidRPr="007C3836">
        <w:rPr>
          <w:rFonts w:ascii="Times New Roman" w:hAnsi="Times New Roman" w:cs="Times New Roman"/>
          <w:b/>
          <w:i/>
          <w:color w:val="0070C0"/>
          <w:sz w:val="40"/>
          <w:szCs w:val="40"/>
        </w:rPr>
        <w:t>JAHANGIRNAGAR UNIVERSITY</w:t>
      </w:r>
    </w:p>
    <w:p w:rsidR="008D091C" w:rsidRPr="007C3836" w:rsidRDefault="008D091C" w:rsidP="008D091C">
      <w:pPr>
        <w:rPr>
          <w:rFonts w:ascii="Times New Roman" w:hAnsi="Times New Roman" w:cs="Times New Roman"/>
          <w:b/>
          <w:color w:val="0070C0"/>
          <w:sz w:val="36"/>
        </w:rPr>
      </w:pPr>
    </w:p>
    <w:p w:rsidR="008D091C" w:rsidRPr="007C3836" w:rsidRDefault="008D091C" w:rsidP="008D091C">
      <w:pPr>
        <w:ind w:left="540"/>
        <w:rPr>
          <w:rFonts w:ascii="Times New Roman" w:hAnsi="Times New Roman" w:cs="Times New Roman"/>
          <w:sz w:val="36"/>
        </w:rPr>
      </w:pPr>
      <w:r w:rsidRPr="007C3836">
        <w:rPr>
          <w:rFonts w:ascii="Times New Roman" w:hAnsi="Times New Roman" w:cs="Times New Roman"/>
          <w:b/>
          <w:color w:val="0070C0"/>
          <w:sz w:val="36"/>
        </w:rPr>
        <w:t>Number of Assignment   :</w:t>
      </w:r>
      <w:r w:rsidRPr="007C3836">
        <w:rPr>
          <w:rFonts w:ascii="Times New Roman" w:hAnsi="Times New Roman" w:cs="Times New Roman"/>
          <w:color w:val="0070C0"/>
          <w:sz w:val="36"/>
        </w:rPr>
        <w:t xml:space="preserve"> </w:t>
      </w:r>
      <w:r w:rsidR="00993E5A" w:rsidRPr="007C3836">
        <w:rPr>
          <w:rFonts w:ascii="Times New Roman" w:hAnsi="Times New Roman" w:cs="Times New Roman"/>
          <w:sz w:val="36"/>
        </w:rPr>
        <w:t>01</w:t>
      </w:r>
    </w:p>
    <w:p w:rsidR="008D091C" w:rsidRPr="007C3836" w:rsidRDefault="008D091C" w:rsidP="008D091C">
      <w:pPr>
        <w:ind w:left="540"/>
        <w:rPr>
          <w:rFonts w:ascii="Times New Roman" w:hAnsi="Times New Roman" w:cs="Times New Roman"/>
          <w:sz w:val="32"/>
        </w:rPr>
      </w:pPr>
      <w:r w:rsidRPr="007C3836">
        <w:rPr>
          <w:rFonts w:ascii="Times New Roman" w:hAnsi="Times New Roman" w:cs="Times New Roman"/>
          <w:b/>
          <w:color w:val="0070C0"/>
          <w:sz w:val="36"/>
        </w:rPr>
        <w:t xml:space="preserve">Submission Date              </w:t>
      </w:r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: </w:t>
      </w:r>
      <w:r w:rsidR="00993E5A" w:rsidRPr="007C3836">
        <w:rPr>
          <w:rFonts w:ascii="Times New Roman" w:hAnsi="Times New Roman" w:cs="Times New Roman"/>
          <w:sz w:val="32"/>
        </w:rPr>
        <w:t>31/01/2024</w:t>
      </w:r>
    </w:p>
    <w:p w:rsidR="008D091C" w:rsidRPr="007C3836" w:rsidRDefault="008D091C" w:rsidP="008D091C">
      <w:pPr>
        <w:pStyle w:val="Default"/>
        <w:ind w:left="540"/>
        <w:rPr>
          <w:sz w:val="32"/>
        </w:rPr>
      </w:pPr>
      <w:r w:rsidRPr="007C3836">
        <w:rPr>
          <w:b/>
          <w:color w:val="0070C0"/>
          <w:sz w:val="32"/>
        </w:rPr>
        <w:t xml:space="preserve">Course Tittle                          : </w:t>
      </w:r>
      <w:r w:rsidR="00993E5A" w:rsidRPr="007C3836">
        <w:rPr>
          <w:color w:val="auto"/>
          <w:sz w:val="32"/>
        </w:rPr>
        <w:t>Digital Image Processing</w:t>
      </w:r>
    </w:p>
    <w:p w:rsidR="008D091C" w:rsidRPr="007C3836" w:rsidRDefault="008D091C" w:rsidP="008D091C">
      <w:pPr>
        <w:pStyle w:val="Default"/>
        <w:ind w:left="540"/>
      </w:pPr>
    </w:p>
    <w:p w:rsidR="008D091C" w:rsidRPr="007C3836" w:rsidRDefault="008D091C" w:rsidP="008D091C">
      <w:pPr>
        <w:ind w:left="540"/>
        <w:rPr>
          <w:rFonts w:ascii="Times New Roman" w:hAnsi="Times New Roman" w:cs="Times New Roman"/>
          <w:color w:val="0070C0"/>
          <w:sz w:val="32"/>
        </w:rPr>
      </w:pPr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Course Code                          : </w:t>
      </w:r>
      <w:r w:rsidR="00993E5A" w:rsidRPr="007C3836">
        <w:rPr>
          <w:rFonts w:ascii="Times New Roman" w:hAnsi="Times New Roman" w:cs="Times New Roman"/>
          <w:sz w:val="32"/>
        </w:rPr>
        <w:t>ICT - 4</w:t>
      </w:r>
      <w:r w:rsidR="00F67E05" w:rsidRPr="007C3836">
        <w:rPr>
          <w:rFonts w:ascii="Times New Roman" w:hAnsi="Times New Roman" w:cs="Times New Roman"/>
          <w:sz w:val="32"/>
        </w:rPr>
        <w:t>201</w:t>
      </w:r>
    </w:p>
    <w:p w:rsidR="008D091C" w:rsidRPr="007C3836" w:rsidRDefault="008D091C" w:rsidP="008D091C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:rsidR="008D091C" w:rsidRPr="007C3836" w:rsidRDefault="008D091C" w:rsidP="008D091C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C3836">
        <w:rPr>
          <w:rFonts w:ascii="Times New Roman" w:hAnsi="Times New Roman" w:cs="Times New Roman"/>
          <w:b/>
          <w:noProof/>
          <w:color w:val="0070C0"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9FC7E2" wp14:editId="0BC3D131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950466" id="Straight Connector 7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7C3836">
        <w:rPr>
          <w:rFonts w:ascii="Times New Roman" w:hAnsi="Times New Roman" w:cs="Times New Roman"/>
          <w:b/>
          <w:noProof/>
          <w:color w:val="0070C0"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3CFF18" wp14:editId="291321B3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F8B3F" id="Straight Connector 8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Pr="007C3836">
        <w:rPr>
          <w:rFonts w:ascii="Times New Roman" w:hAnsi="Times New Roman" w:cs="Times New Roman"/>
          <w:b/>
          <w:color w:val="0070C0"/>
          <w:sz w:val="32"/>
          <w:u w:val="single"/>
        </w:rPr>
        <w:t>Submitted To</w:t>
      </w:r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                                       </w:t>
      </w:r>
      <w:r w:rsidRPr="007C3836">
        <w:rPr>
          <w:rFonts w:ascii="Times New Roman" w:hAnsi="Times New Roman" w:cs="Times New Roman"/>
          <w:b/>
          <w:color w:val="0070C0"/>
          <w:sz w:val="32"/>
          <w:u w:val="single"/>
        </w:rPr>
        <w:t>Submitted By</w:t>
      </w:r>
    </w:p>
    <w:p w:rsidR="004C434A" w:rsidRPr="007C3836" w:rsidRDefault="008D091C" w:rsidP="008D091C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>Fahima Tabassum</w:t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  <w:t xml:space="preserve">      </w:t>
      </w:r>
      <w:r w:rsidR="004C434A"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>Group – 23</w:t>
      </w:r>
    </w:p>
    <w:p w:rsidR="008D091C" w:rsidRPr="007C3836" w:rsidRDefault="004C434A" w:rsidP="008D091C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>Professor</w:t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  <w:t xml:space="preserve">      </w:t>
      </w:r>
      <w:r w:rsidR="00EF404F"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 xml:space="preserve">2023 - </w:t>
      </w:r>
      <w:r w:rsidR="008D091C" w:rsidRPr="007C3836">
        <w:rPr>
          <w:rFonts w:ascii="Times New Roman" w:hAnsi="Times New Roman" w:cs="Times New Roman"/>
          <w:sz w:val="32"/>
          <w:szCs w:val="32"/>
          <w:shd w:val="clear" w:color="auto" w:fill="FFFFFF"/>
        </w:rPr>
        <w:t>Md. Shakil Hossain</w:t>
      </w:r>
    </w:p>
    <w:p w:rsidR="00EF404F" w:rsidRPr="007C3836" w:rsidRDefault="004C434A" w:rsidP="008D091C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7C3836">
        <w:rPr>
          <w:rFonts w:ascii="Times New Roman" w:hAnsi="Times New Roman" w:cs="Times New Roman"/>
          <w:sz w:val="32"/>
          <w:szCs w:val="32"/>
        </w:rPr>
        <w:t xml:space="preserve">IIT – JU </w:t>
      </w:r>
      <w:r w:rsidR="008D091C" w:rsidRPr="007C3836">
        <w:rPr>
          <w:rFonts w:ascii="Times New Roman" w:hAnsi="Times New Roman" w:cs="Times New Roman"/>
          <w:sz w:val="32"/>
          <w:szCs w:val="32"/>
        </w:rPr>
        <w:t xml:space="preserve">                           </w:t>
      </w:r>
      <w:r w:rsidR="008D091C" w:rsidRPr="007C3836">
        <w:rPr>
          <w:rFonts w:ascii="Times New Roman" w:hAnsi="Times New Roman" w:cs="Times New Roman"/>
          <w:sz w:val="32"/>
          <w:szCs w:val="32"/>
        </w:rPr>
        <w:tab/>
      </w:r>
      <w:r w:rsidR="008D091C" w:rsidRPr="007C3836">
        <w:rPr>
          <w:rFonts w:ascii="Times New Roman" w:hAnsi="Times New Roman" w:cs="Times New Roman"/>
          <w:sz w:val="32"/>
          <w:szCs w:val="32"/>
        </w:rPr>
        <w:tab/>
        <w:t xml:space="preserve">      </w:t>
      </w:r>
      <w:r w:rsidR="00EF404F" w:rsidRPr="007C3836">
        <w:rPr>
          <w:rFonts w:ascii="Times New Roman" w:hAnsi="Times New Roman" w:cs="Times New Roman"/>
          <w:sz w:val="32"/>
          <w:szCs w:val="32"/>
        </w:rPr>
        <w:t>2024 - Mahbubur Rahman</w:t>
      </w:r>
    </w:p>
    <w:p w:rsidR="008D091C" w:rsidRPr="007C3836" w:rsidRDefault="004C434A" w:rsidP="00EF404F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 w:rsidRPr="007C3836">
        <w:rPr>
          <w:rFonts w:ascii="Times New Roman" w:hAnsi="Times New Roman" w:cs="Times New Roman"/>
          <w:color w:val="000000" w:themeColor="text1"/>
          <w:sz w:val="32"/>
        </w:rPr>
        <w:tab/>
      </w:r>
      <w:r w:rsidRPr="007C3836">
        <w:rPr>
          <w:rFonts w:ascii="Times New Roman" w:hAnsi="Times New Roman" w:cs="Times New Roman"/>
          <w:color w:val="000000" w:themeColor="text1"/>
          <w:sz w:val="32"/>
        </w:rPr>
        <w:tab/>
      </w:r>
      <w:r w:rsidRPr="007C3836">
        <w:rPr>
          <w:rFonts w:ascii="Times New Roman" w:hAnsi="Times New Roman" w:cs="Times New Roman"/>
          <w:color w:val="000000" w:themeColor="text1"/>
          <w:sz w:val="32"/>
        </w:rPr>
        <w:tab/>
      </w:r>
      <w:r w:rsidRPr="007C3836">
        <w:rPr>
          <w:rFonts w:ascii="Times New Roman" w:hAnsi="Times New Roman" w:cs="Times New Roman"/>
          <w:color w:val="000000" w:themeColor="text1"/>
          <w:sz w:val="32"/>
        </w:rPr>
        <w:tab/>
      </w:r>
      <w:r w:rsidRPr="007C3836">
        <w:rPr>
          <w:rFonts w:ascii="Times New Roman" w:hAnsi="Times New Roman" w:cs="Times New Roman"/>
          <w:color w:val="000000" w:themeColor="text1"/>
          <w:sz w:val="32"/>
        </w:rPr>
        <w:tab/>
      </w:r>
      <w:r w:rsidRPr="007C3836">
        <w:rPr>
          <w:rFonts w:ascii="Times New Roman" w:hAnsi="Times New Roman" w:cs="Times New Roman"/>
          <w:color w:val="000000" w:themeColor="text1"/>
          <w:sz w:val="32"/>
        </w:rPr>
        <w:tab/>
      </w:r>
      <w:r w:rsidRPr="007C3836">
        <w:rPr>
          <w:rFonts w:ascii="Times New Roman" w:hAnsi="Times New Roman" w:cs="Times New Roman"/>
          <w:color w:val="000000" w:themeColor="text1"/>
          <w:sz w:val="32"/>
        </w:rPr>
        <w:tab/>
        <w:t xml:space="preserve">      </w:t>
      </w:r>
      <w:r w:rsidR="00EF404F" w:rsidRPr="007C3836">
        <w:rPr>
          <w:rFonts w:ascii="Times New Roman" w:hAnsi="Times New Roman" w:cs="Times New Roman"/>
          <w:sz w:val="32"/>
        </w:rPr>
        <w:t>2028 - Nahidul Islam</w:t>
      </w:r>
    </w:p>
    <w:p w:rsidR="00CE657B" w:rsidRDefault="006C53AC" w:rsidP="005D7FAC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1"/>
        </w:rPr>
      </w:pPr>
      <w:r w:rsidRPr="007C3836">
        <w:rPr>
          <w:rFonts w:ascii="Times New Roman" w:hAnsi="Times New Roman" w:cs="Times New Roman"/>
          <w:sz w:val="24"/>
          <w:szCs w:val="24"/>
        </w:rPr>
        <w:br w:type="page"/>
      </w:r>
      <w:r w:rsidR="005D7FAC">
        <w:rPr>
          <w:rFonts w:ascii="Times New Roman" w:eastAsia="Times New Roman" w:hAnsi="Times New Roman" w:cs="Times New Roman"/>
          <w:sz w:val="24"/>
          <w:szCs w:val="21"/>
        </w:rPr>
        <w:lastRenderedPageBreak/>
        <w:t xml:space="preserve"> </w:t>
      </w:r>
      <w:r w:rsidR="002A4E3A" w:rsidRPr="002A4E3A">
        <w:rPr>
          <w:rFonts w:ascii="Times New Roman" w:eastAsia="Times New Roman" w:hAnsi="Times New Roman" w:cs="Times New Roman"/>
          <w:b/>
          <w:sz w:val="28"/>
          <w:szCs w:val="21"/>
        </w:rPr>
        <w:t xml:space="preserve">Python Code: </w:t>
      </w:r>
    </w:p>
    <w:p w:rsidR="005D7FAC" w:rsidRPr="005D7FAC" w:rsidRDefault="005D7FAC" w:rsidP="005D7FAC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1"/>
        </w:rPr>
      </w:pP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 xml:space="preserve"> cv2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7FAC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 xml:space="preserve"> as np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># Load the image as grayscale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D7FAC">
        <w:rPr>
          <w:rFonts w:ascii="Times New Roman" w:hAnsi="Times New Roman" w:cs="Times New Roman"/>
          <w:sz w:val="24"/>
          <w:szCs w:val="24"/>
        </w:rPr>
        <w:t>img</w:t>
      </w:r>
      <w:proofErr w:type="spellEnd"/>
      <w:proofErr w:type="gramEnd"/>
      <w:r w:rsidRPr="005D7FAC">
        <w:rPr>
          <w:rFonts w:ascii="Times New Roman" w:hAnsi="Times New Roman" w:cs="Times New Roman"/>
          <w:sz w:val="24"/>
          <w:szCs w:val="24"/>
        </w:rPr>
        <w:t xml:space="preserve"> = cv2.imread('black&amp;white.png', cv2.IMREAD_GRAYSCALE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># Define the kernels for 3x3, 7x7, and 9x9 filters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 xml:space="preserve">kernel_3x3 = </w:t>
      </w:r>
      <w:proofErr w:type="spellStart"/>
      <w:proofErr w:type="gramStart"/>
      <w:r w:rsidRPr="005D7FAC">
        <w:rPr>
          <w:rFonts w:ascii="Times New Roman" w:hAnsi="Times New Roman" w:cs="Times New Roman"/>
          <w:sz w:val="24"/>
          <w:szCs w:val="24"/>
        </w:rPr>
        <w:t>np.ones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(3, 3), np.float32) / 9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 xml:space="preserve">kernel_7x7 = </w:t>
      </w:r>
      <w:proofErr w:type="spellStart"/>
      <w:proofErr w:type="gramStart"/>
      <w:r w:rsidRPr="005D7FAC">
        <w:rPr>
          <w:rFonts w:ascii="Times New Roman" w:hAnsi="Times New Roman" w:cs="Times New Roman"/>
          <w:sz w:val="24"/>
          <w:szCs w:val="24"/>
        </w:rPr>
        <w:t>np.ones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(7, 7), np.float32) / 49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 xml:space="preserve">kernel_9x9 = </w:t>
      </w:r>
      <w:proofErr w:type="spellStart"/>
      <w:proofErr w:type="gramStart"/>
      <w:r w:rsidRPr="005D7FAC">
        <w:rPr>
          <w:rFonts w:ascii="Times New Roman" w:hAnsi="Times New Roman" w:cs="Times New Roman"/>
          <w:sz w:val="24"/>
          <w:szCs w:val="24"/>
        </w:rPr>
        <w:t>np.ones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(9, 9), np.float32) / 81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># Apply the filters using cv2.filter2D function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 xml:space="preserve">img_3x3 = </w:t>
      </w: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filter2D(</w:t>
      </w:r>
      <w:proofErr w:type="spellStart"/>
      <w:proofErr w:type="gramEnd"/>
      <w:r w:rsidRPr="005D7FAC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, -1, kernel_3x3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 xml:space="preserve">img_7x7 = </w:t>
      </w: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filter2D(</w:t>
      </w:r>
      <w:proofErr w:type="spellStart"/>
      <w:proofErr w:type="gramEnd"/>
      <w:r w:rsidRPr="005D7FAC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, -1, kernel_7x7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 xml:space="preserve">img_9x9 = </w:t>
      </w: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filter2D(</w:t>
      </w:r>
      <w:proofErr w:type="spellStart"/>
      <w:proofErr w:type="gramEnd"/>
      <w:r w:rsidRPr="005D7FAC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, -1, kernel_9x9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r w:rsidRPr="005D7FAC">
        <w:rPr>
          <w:rFonts w:ascii="Times New Roman" w:hAnsi="Times New Roman" w:cs="Times New Roman"/>
          <w:sz w:val="24"/>
          <w:szCs w:val="24"/>
        </w:rPr>
        <w:t># Display the original and filtered images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imshow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 xml:space="preserve">'Original', </w:t>
      </w:r>
      <w:proofErr w:type="spellStart"/>
      <w:r w:rsidRPr="005D7FAC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Pr="005D7FAC">
        <w:rPr>
          <w:rFonts w:ascii="Times New Roman" w:hAnsi="Times New Roman" w:cs="Times New Roman"/>
          <w:sz w:val="24"/>
          <w:szCs w:val="24"/>
        </w:rPr>
        <w:t>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imshow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'3x3 filter', img_3x3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imshow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'7x7 filter', img_7x7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imshow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'9x9 filter', img_9x9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waitKey(</w:t>
      </w:r>
      <w:proofErr w:type="gramEnd"/>
      <w:r w:rsidRPr="005D7FAC">
        <w:rPr>
          <w:rFonts w:ascii="Times New Roman" w:hAnsi="Times New Roman" w:cs="Times New Roman"/>
          <w:sz w:val="24"/>
          <w:szCs w:val="24"/>
        </w:rPr>
        <w:t>0)</w:t>
      </w:r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7FAC">
        <w:rPr>
          <w:rFonts w:ascii="Times New Roman" w:hAnsi="Times New Roman" w:cs="Times New Roman"/>
          <w:sz w:val="24"/>
          <w:szCs w:val="24"/>
        </w:rPr>
        <w:t>cv2.destroyAllWindows()</w:t>
      </w:r>
      <w:proofErr w:type="gramEnd"/>
    </w:p>
    <w:p w:rsidR="005D7FAC" w:rsidRPr="005D7FAC" w:rsidRDefault="005D7FAC" w:rsidP="005D7FAC">
      <w:pPr>
        <w:rPr>
          <w:rFonts w:ascii="Times New Roman" w:hAnsi="Times New Roman" w:cs="Times New Roman"/>
          <w:sz w:val="24"/>
          <w:szCs w:val="24"/>
        </w:rPr>
      </w:pPr>
    </w:p>
    <w:p w:rsidR="0096240B" w:rsidRPr="0096240B" w:rsidRDefault="0096240B" w:rsidP="0096240B">
      <w:pPr>
        <w:rPr>
          <w:rFonts w:ascii="Times New Roman" w:hAnsi="Times New Roman" w:cs="Times New Roman"/>
          <w:sz w:val="24"/>
          <w:szCs w:val="24"/>
        </w:rPr>
      </w:pPr>
    </w:p>
    <w:p w:rsidR="005D7FAC" w:rsidRDefault="005D7FA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96240B" w:rsidRPr="002A4E3A" w:rsidRDefault="0096240B" w:rsidP="0096240B">
      <w:pPr>
        <w:spacing w:before="100" w:beforeAutospacing="1" w:line="240" w:lineRule="auto"/>
        <w:jc w:val="both"/>
        <w:rPr>
          <w:rFonts w:ascii="Times New Roman" w:eastAsia="Times New Roman" w:hAnsi="Times New Roman" w:cs="Times New Roman"/>
          <w:b/>
          <w:sz w:val="28"/>
          <w:szCs w:val="21"/>
        </w:rPr>
      </w:pPr>
      <w:r>
        <w:rPr>
          <w:rFonts w:ascii="Times New Roman" w:eastAsia="Times New Roman" w:hAnsi="Times New Roman" w:cs="Times New Roman"/>
          <w:b/>
          <w:sz w:val="28"/>
          <w:szCs w:val="21"/>
        </w:rPr>
        <w:lastRenderedPageBreak/>
        <w:t>Output</w:t>
      </w:r>
      <w:r w:rsidRPr="002A4E3A">
        <w:rPr>
          <w:rFonts w:ascii="Times New Roman" w:eastAsia="Times New Roman" w:hAnsi="Times New Roman" w:cs="Times New Roman"/>
          <w:b/>
          <w:sz w:val="28"/>
          <w:szCs w:val="21"/>
        </w:rPr>
        <w:t xml:space="preserve">: </w:t>
      </w:r>
    </w:p>
    <w:p w:rsidR="00D400DA" w:rsidRDefault="005D7FAC" w:rsidP="005D7FA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26770</wp:posOffset>
            </wp:positionH>
            <wp:positionV relativeFrom="paragraph">
              <wp:posOffset>4050720</wp:posOffset>
            </wp:positionV>
            <wp:extent cx="4277360" cy="3684270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2 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60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5E85F9" wp14:editId="01469048">
            <wp:extent cx="4214191" cy="363952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2 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593" cy="3646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0DA" w:rsidRDefault="005D7FAC" w:rsidP="005D7FA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229393" cy="36893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2 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9263" cy="3706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0DA" w:rsidRDefault="00D400DA">
      <w:pPr>
        <w:rPr>
          <w:rFonts w:ascii="Times New Roman" w:hAnsi="Times New Roman" w:cs="Times New Roman"/>
          <w:sz w:val="24"/>
          <w:szCs w:val="24"/>
        </w:rPr>
      </w:pPr>
    </w:p>
    <w:p w:rsidR="006C53AC" w:rsidRPr="007C3836" w:rsidRDefault="005D7FA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818515</wp:posOffset>
            </wp:positionH>
            <wp:positionV relativeFrom="paragraph">
              <wp:posOffset>183157</wp:posOffset>
            </wp:positionV>
            <wp:extent cx="4271645" cy="3729355"/>
            <wp:effectExtent l="0" t="0" r="0" b="444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2 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645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C53AC" w:rsidRPr="007C3836" w:rsidSect="003E6A78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13C" w:rsidRDefault="0022613C" w:rsidP="00165B01">
      <w:pPr>
        <w:spacing w:after="0" w:line="240" w:lineRule="auto"/>
      </w:pPr>
      <w:r>
        <w:separator/>
      </w:r>
    </w:p>
  </w:endnote>
  <w:endnote w:type="continuationSeparator" w:id="0">
    <w:p w:rsidR="0022613C" w:rsidRDefault="0022613C" w:rsidP="00165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214363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5B01" w:rsidRDefault="00165B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7FAC">
          <w:rPr>
            <w:noProof/>
          </w:rPr>
          <w:t>4</w:t>
        </w:r>
        <w:r>
          <w:rPr>
            <w:noProof/>
          </w:rPr>
          <w:fldChar w:fldCharType="end"/>
        </w:r>
        <w:r w:rsidR="00D65EFD">
          <w:rPr>
            <w:noProof/>
          </w:rPr>
          <w:t>/4</w:t>
        </w:r>
      </w:p>
    </w:sdtContent>
  </w:sdt>
  <w:p w:rsidR="00165B01" w:rsidRDefault="00165B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13C" w:rsidRDefault="0022613C" w:rsidP="00165B01">
      <w:pPr>
        <w:spacing w:after="0" w:line="240" w:lineRule="auto"/>
      </w:pPr>
      <w:r>
        <w:separator/>
      </w:r>
    </w:p>
  </w:footnote>
  <w:footnote w:type="continuationSeparator" w:id="0">
    <w:p w:rsidR="0022613C" w:rsidRDefault="0022613C" w:rsidP="00165B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D0173"/>
    <w:multiLevelType w:val="multilevel"/>
    <w:tmpl w:val="B3E4C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8508DE"/>
    <w:multiLevelType w:val="multilevel"/>
    <w:tmpl w:val="411664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E730E8F"/>
    <w:multiLevelType w:val="multilevel"/>
    <w:tmpl w:val="8194A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E031C5"/>
    <w:multiLevelType w:val="multilevel"/>
    <w:tmpl w:val="3B5A3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084636"/>
    <w:multiLevelType w:val="multilevel"/>
    <w:tmpl w:val="87E2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DA2F80"/>
    <w:multiLevelType w:val="multilevel"/>
    <w:tmpl w:val="E84C3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34441F"/>
    <w:multiLevelType w:val="multilevel"/>
    <w:tmpl w:val="4E6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A65EB1"/>
    <w:multiLevelType w:val="multilevel"/>
    <w:tmpl w:val="0DCA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AD622F"/>
    <w:multiLevelType w:val="multilevel"/>
    <w:tmpl w:val="D0641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C529EC"/>
    <w:multiLevelType w:val="multilevel"/>
    <w:tmpl w:val="025E0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BC15265"/>
    <w:multiLevelType w:val="multilevel"/>
    <w:tmpl w:val="57ACF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B13969"/>
    <w:multiLevelType w:val="multilevel"/>
    <w:tmpl w:val="550AF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6C01480"/>
    <w:multiLevelType w:val="multilevel"/>
    <w:tmpl w:val="31921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2B702E"/>
    <w:multiLevelType w:val="multilevel"/>
    <w:tmpl w:val="E110B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266194"/>
    <w:multiLevelType w:val="multilevel"/>
    <w:tmpl w:val="54187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F4042DC"/>
    <w:multiLevelType w:val="multilevel"/>
    <w:tmpl w:val="FD040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4A69AC"/>
    <w:multiLevelType w:val="multilevel"/>
    <w:tmpl w:val="579C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9DD7569"/>
    <w:multiLevelType w:val="multilevel"/>
    <w:tmpl w:val="41887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665E84"/>
    <w:multiLevelType w:val="multilevel"/>
    <w:tmpl w:val="53266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162DB2"/>
    <w:multiLevelType w:val="multilevel"/>
    <w:tmpl w:val="818C6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BFC1807"/>
    <w:multiLevelType w:val="multilevel"/>
    <w:tmpl w:val="F1E8D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FAE5328"/>
    <w:multiLevelType w:val="multilevel"/>
    <w:tmpl w:val="CA8E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E76225"/>
    <w:multiLevelType w:val="multilevel"/>
    <w:tmpl w:val="CF9AD9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EA0010"/>
    <w:multiLevelType w:val="multilevel"/>
    <w:tmpl w:val="411664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4" w15:restartNumberingAfterBreak="0">
    <w:nsid w:val="6CDB6E80"/>
    <w:multiLevelType w:val="multilevel"/>
    <w:tmpl w:val="F4BA1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114882"/>
    <w:multiLevelType w:val="multilevel"/>
    <w:tmpl w:val="BF8E2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0D2031"/>
    <w:multiLevelType w:val="multilevel"/>
    <w:tmpl w:val="7E726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06B0A91"/>
    <w:multiLevelType w:val="multilevel"/>
    <w:tmpl w:val="F8521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005C01"/>
    <w:multiLevelType w:val="multilevel"/>
    <w:tmpl w:val="B5A89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4C860A5"/>
    <w:multiLevelType w:val="multilevel"/>
    <w:tmpl w:val="BE84641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1308B6"/>
    <w:multiLevelType w:val="multilevel"/>
    <w:tmpl w:val="D2825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7425FF7"/>
    <w:multiLevelType w:val="multilevel"/>
    <w:tmpl w:val="C1124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8DE281D"/>
    <w:multiLevelType w:val="multilevel"/>
    <w:tmpl w:val="30966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BF51C4"/>
    <w:multiLevelType w:val="multilevel"/>
    <w:tmpl w:val="4880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BF83EEA"/>
    <w:multiLevelType w:val="multilevel"/>
    <w:tmpl w:val="9B80E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2"/>
  </w:num>
  <w:num w:numId="3">
    <w:abstractNumId w:val="24"/>
  </w:num>
  <w:num w:numId="4">
    <w:abstractNumId w:val="27"/>
  </w:num>
  <w:num w:numId="5">
    <w:abstractNumId w:val="2"/>
  </w:num>
  <w:num w:numId="6">
    <w:abstractNumId w:val="34"/>
  </w:num>
  <w:num w:numId="7">
    <w:abstractNumId w:val="13"/>
  </w:num>
  <w:num w:numId="8">
    <w:abstractNumId w:val="3"/>
  </w:num>
  <w:num w:numId="9">
    <w:abstractNumId w:val="8"/>
  </w:num>
  <w:num w:numId="10">
    <w:abstractNumId w:val="30"/>
  </w:num>
  <w:num w:numId="11">
    <w:abstractNumId w:val="33"/>
  </w:num>
  <w:num w:numId="12">
    <w:abstractNumId w:val="14"/>
  </w:num>
  <w:num w:numId="13">
    <w:abstractNumId w:val="6"/>
  </w:num>
  <w:num w:numId="14">
    <w:abstractNumId w:val="18"/>
  </w:num>
  <w:num w:numId="15">
    <w:abstractNumId w:val="19"/>
  </w:num>
  <w:num w:numId="16">
    <w:abstractNumId w:val="5"/>
  </w:num>
  <w:num w:numId="17">
    <w:abstractNumId w:val="28"/>
  </w:num>
  <w:num w:numId="18">
    <w:abstractNumId w:val="31"/>
  </w:num>
  <w:num w:numId="19">
    <w:abstractNumId w:val="7"/>
  </w:num>
  <w:num w:numId="20">
    <w:abstractNumId w:val="9"/>
  </w:num>
  <w:num w:numId="21">
    <w:abstractNumId w:val="16"/>
  </w:num>
  <w:num w:numId="22">
    <w:abstractNumId w:val="11"/>
  </w:num>
  <w:num w:numId="23">
    <w:abstractNumId w:val="0"/>
  </w:num>
  <w:num w:numId="24">
    <w:abstractNumId w:val="17"/>
  </w:num>
  <w:num w:numId="25">
    <w:abstractNumId w:val="32"/>
  </w:num>
  <w:num w:numId="26">
    <w:abstractNumId w:val="15"/>
  </w:num>
  <w:num w:numId="27">
    <w:abstractNumId w:val="20"/>
  </w:num>
  <w:num w:numId="28">
    <w:abstractNumId w:val="4"/>
  </w:num>
  <w:num w:numId="29">
    <w:abstractNumId w:val="29"/>
  </w:num>
  <w:num w:numId="30">
    <w:abstractNumId w:val="22"/>
  </w:num>
  <w:num w:numId="31">
    <w:abstractNumId w:val="10"/>
  </w:num>
  <w:num w:numId="32">
    <w:abstractNumId w:val="26"/>
  </w:num>
  <w:num w:numId="33">
    <w:abstractNumId w:val="23"/>
  </w:num>
  <w:num w:numId="34">
    <w:abstractNumId w:val="1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7UwNbQ0s7A0tTBR0lEKTi0uzszPAykwqgUAA+FGlSwAAAA="/>
  </w:docVars>
  <w:rsids>
    <w:rsidRoot w:val="00581C3E"/>
    <w:rsid w:val="00037072"/>
    <w:rsid w:val="00095399"/>
    <w:rsid w:val="000954AE"/>
    <w:rsid w:val="000A0445"/>
    <w:rsid w:val="000B4E59"/>
    <w:rsid w:val="000D6206"/>
    <w:rsid w:val="000F2AAD"/>
    <w:rsid w:val="00165B01"/>
    <w:rsid w:val="00172A9A"/>
    <w:rsid w:val="00175666"/>
    <w:rsid w:val="00190B90"/>
    <w:rsid w:val="001A7AF6"/>
    <w:rsid w:val="0022613C"/>
    <w:rsid w:val="00292A58"/>
    <w:rsid w:val="002952BF"/>
    <w:rsid w:val="002A4E3A"/>
    <w:rsid w:val="002B1AD4"/>
    <w:rsid w:val="002F647A"/>
    <w:rsid w:val="003149D5"/>
    <w:rsid w:val="003C02DE"/>
    <w:rsid w:val="003C5599"/>
    <w:rsid w:val="003E6A78"/>
    <w:rsid w:val="00434C5C"/>
    <w:rsid w:val="004B0B15"/>
    <w:rsid w:val="004C434A"/>
    <w:rsid w:val="004F7D7C"/>
    <w:rsid w:val="00581C3E"/>
    <w:rsid w:val="005B1647"/>
    <w:rsid w:val="005C186B"/>
    <w:rsid w:val="005D7FAC"/>
    <w:rsid w:val="0061222C"/>
    <w:rsid w:val="00684809"/>
    <w:rsid w:val="006C53AC"/>
    <w:rsid w:val="006E5523"/>
    <w:rsid w:val="00702D9F"/>
    <w:rsid w:val="007C3836"/>
    <w:rsid w:val="008207A8"/>
    <w:rsid w:val="008466E7"/>
    <w:rsid w:val="0084712E"/>
    <w:rsid w:val="008D091C"/>
    <w:rsid w:val="00912155"/>
    <w:rsid w:val="00951F9D"/>
    <w:rsid w:val="0096240B"/>
    <w:rsid w:val="00993E5A"/>
    <w:rsid w:val="00A0701D"/>
    <w:rsid w:val="00B14427"/>
    <w:rsid w:val="00B3664A"/>
    <w:rsid w:val="00B37850"/>
    <w:rsid w:val="00B75C3C"/>
    <w:rsid w:val="00C935C4"/>
    <w:rsid w:val="00CC6161"/>
    <w:rsid w:val="00CE657B"/>
    <w:rsid w:val="00D400DA"/>
    <w:rsid w:val="00D65EFD"/>
    <w:rsid w:val="00DE5590"/>
    <w:rsid w:val="00DF43E1"/>
    <w:rsid w:val="00E22A41"/>
    <w:rsid w:val="00E525F3"/>
    <w:rsid w:val="00E65A19"/>
    <w:rsid w:val="00E66C89"/>
    <w:rsid w:val="00E746D9"/>
    <w:rsid w:val="00EA4FE0"/>
    <w:rsid w:val="00EB7AFF"/>
    <w:rsid w:val="00EF404F"/>
    <w:rsid w:val="00F41A7F"/>
    <w:rsid w:val="00F67E05"/>
    <w:rsid w:val="00F82A8F"/>
    <w:rsid w:val="00F94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1D5A77-DAFC-4F61-8A2D-10939FA1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40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091C"/>
    <w:rPr>
      <w:color w:val="0000FF"/>
      <w:u w:val="single"/>
    </w:rPr>
  </w:style>
  <w:style w:type="paragraph" w:customStyle="1" w:styleId="Default">
    <w:name w:val="Default"/>
    <w:rsid w:val="008D09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65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B01"/>
  </w:style>
  <w:style w:type="paragraph" w:styleId="Footer">
    <w:name w:val="footer"/>
    <w:basedOn w:val="Normal"/>
    <w:link w:val="FooterChar"/>
    <w:uiPriority w:val="99"/>
    <w:unhideWhenUsed/>
    <w:rsid w:val="00165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B01"/>
  </w:style>
  <w:style w:type="paragraph" w:styleId="ListParagraph">
    <w:name w:val="List Paragraph"/>
    <w:basedOn w:val="Normal"/>
    <w:uiPriority w:val="34"/>
    <w:qFormat/>
    <w:rsid w:val="00E66C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5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7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3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7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3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33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4793472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80985750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163937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7367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332494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87168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075593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67426037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55196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1883974966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8471331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99916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40062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82139716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895922519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479345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35365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61802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7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42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48888507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36185455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966087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663094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76600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1537361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448741417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945110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604968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1403065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40780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74278305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112554998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1328686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46420205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3012791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761603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04501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4829362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402603139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016418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99295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75980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94740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13983222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83310520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882278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19458071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464999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1308054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6386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16466377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007098569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940573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1099639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47221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32153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55404360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461923867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0356138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1319454771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7129976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410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35337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27116239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99977327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99972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129494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43833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3170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859004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039861471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728142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3234199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8164139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78492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73756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6992443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792946464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0651777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524752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1593660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5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hakil Hossain</dc:creator>
  <cp:keywords/>
  <dc:description/>
  <cp:lastModifiedBy>Microsoft account</cp:lastModifiedBy>
  <cp:revision>55</cp:revision>
  <cp:lastPrinted>2023-03-01T02:21:00Z</cp:lastPrinted>
  <dcterms:created xsi:type="dcterms:W3CDTF">2023-01-06T12:48:00Z</dcterms:created>
  <dcterms:modified xsi:type="dcterms:W3CDTF">2024-01-31T09:49:00Z</dcterms:modified>
</cp:coreProperties>
</file>